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rPr>
          <w:bCs/>
          <w:b/>
        </w:rPr>
        <w:t xml:space="preserve">John Doe</w:t>
      </w:r>
    </w:p>
    <w:p>
      <w:pPr>
        <w:pStyle w:val="BodyText"/>
      </w:pPr>
      <w:r>
        <w:t xml:space="preserve">123 Medical Avenue, Miami, FL 33101</w:t>
      </w:r>
    </w:p>
    <w:p>
      <w:pPr>
        <w:pStyle w:val="BodyText"/>
      </w:pPr>
      <w:r>
        <w:t xml:space="preserve">Phone: (305) 555-0198 | Email: johndoe.radiologist@example.com</w:t>
      </w:r>
    </w:p>
    <w:p>
      <w:pPr>
        <w:pStyle w:val="BodyText"/>
      </w:pPr>
      <w:r>
        <w:t xml:space="preserve">April 5, 2024</w:t>
      </w:r>
    </w:p>
    <w:p>
      <w:pPr>
        <w:pStyle w:val="BodyText"/>
      </w:pPr>
      <w:r>
        <w:rPr>
          <w:bCs/>
          <w:b/>
        </w:rPr>
        <w:t xml:space="preserve">Dear Hiring Manager,</w:t>
      </w:r>
    </w:p>
    <w:p>
      <w:pPr>
        <w:pStyle w:val="BodyText"/>
      </w:pPr>
      <w:r>
        <w:t xml:space="preserve">I am excited to apply for the Radiologist position at [Hospital/Clinic Name] in the United States Miami. As a dedicated and skilled radiologist with over [X years] of experience, I am eager to contribute my expertise in diagnostic imaging and patient care to a dynamic healthcare institution like yours. The opportunity to work within the vibrant medical community of Miami aligns perfectly with my professional goals and passion for advancing radiological practices.</w:t>
      </w:r>
    </w:p>
    <w:p>
      <w:pPr>
        <w:pStyle w:val="BodyText"/>
      </w:pPr>
      <w:r>
        <w:t xml:space="preserve">Throughout my career, I have focused on delivering accurate and timely diagnoses through advanced imaging technologies. My training at [Medical School/Residency Program] equipped me with a strong foundation in interpreting complex radiological studies, including X-rays, CT scans, MRI, and ultrasound. I am particularly adept at leveraging cutting-edge tools such as AI-driven analytics to enhance diagnostic precision and improve patient outcomes. In my current role at [Current Institution], I have consistently prioritized collaboration with multidisciplinary teams to ensure comprehensive care for patients across diverse clinical scenarios.</w:t>
      </w:r>
    </w:p>
    <w:p>
      <w:pPr>
        <w:pStyle w:val="BodyText"/>
      </w:pPr>
      <w:r>
        <w:t xml:space="preserve">What draws me to the United States Miami is its unique healthcare landscape and commitment to innovation. Miami’s diverse population presents a wide array of medical challenges, requiring radiologists to adapt their expertise to meet varying cultural, linguistic, and clinical needs. I have always been passionate about working in environments where technology and human-centered care intersect, and I am confident that my background in [specific areas of interest, e.g., musculoskeletal imaging or oncology] will allow me to make a meaningful impact here. Additionally, Miami’s growing emphasis on telemedicine and digital health solutions resonates with my vision for the future of radiology.</w:t>
      </w:r>
    </w:p>
    <w:p>
      <w:pPr>
        <w:pStyle w:val="BodyText"/>
      </w:pPr>
      <w:r>
        <w:t xml:space="preserve">My dedication to excellence is reflected in my certification by the American Board of Radiology (ABR) and my participation in continuing education programs that keep me at the forefront of radiological advancements. I have also contributed to research initiatives focused on [relevant topic, e.g., reducing diagnostic errors or optimizing imaging protocols], which has deepened my understanding of how to balance clinical efficiency with patient safety. Beyond technical skills, I pride myself on maintaining a compassionate and empathetic approach to patient interactions, ensuring that every individual feels supported throughout their diagnostic journey.</w:t>
      </w:r>
    </w:p>
    <w:p>
      <w:pPr>
        <w:pStyle w:val="BodyText"/>
      </w:pPr>
      <w:r>
        <w:t xml:space="preserve">As a Radiologist in the United States Miami, I am eager to bring my expertise in [specific skills or achievements] to your team. Whether it is interpreting complex cases, mentoring junior staff, or implementing new technologies to streamline workflows, I am committed to contributing to the success of your institution. The opportunity to work within a healthcare system that values innovation and community health is deeply appealing, and I am confident that my experience in [mention any relevant experience related to Miami’s healthcare environment] will allow me to thrive in this role.</w:t>
      </w:r>
    </w:p>
    <w:p>
      <w:pPr>
        <w:pStyle w:val="BodyText"/>
      </w:pPr>
      <w:r>
        <w:t xml:space="preserve">I would welcome the chance to discuss how my background, skills, and enthusiasm align with the mission of [Hospital/Clinic Name]. Thank you for considering my application. I look forward to the possibility of contributing to your team and supporting the health and well-being of Miami’s residents.</w:t>
      </w:r>
    </w:p>
    <w:p>
      <w:pPr>
        <w:pStyle w:val="BodyText"/>
      </w:pPr>
      <w:r>
        <w:t xml:space="preserve">Sincerely,</w:t>
      </w:r>
    </w:p>
    <w:p>
      <w:pPr>
        <w:pStyle w:val="BodyText"/>
      </w:pPr>
      <w:r>
        <w:rPr>
          <w:bCs/>
          <w:b/>
        </w:rPr>
        <w:t xml:space="preserve">John Doe</w:t>
      </w:r>
    </w:p>
    <w:p>
      <w:pPr>
        <w:pStyle w:val="BodyText"/>
      </w:pPr>
      <w:r>
        <w:t xml:space="preserve">Phone: (305) 555-0198 | Email: johndoe.radiologist@example.com</w:t>
      </w:r>
    </w:p>
    <w:p>
      <w:pPr>
        <w:pStyle w:val="BodyText"/>
      </w:pPr>
      <w:r>
        <w:t xml:space="preserve">This document is a sample cover letter tailored for a Radiologist position in the United States Miami. Customize [Hospital/Clinic Name], [Medical School/Residency Program], and other placeholders to reflect your personal details and the specific job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States Miami</dc:title>
  <dc:creator/>
  <dc:language>en</dc:language>
  <cp:keywords/>
  <dcterms:created xsi:type="dcterms:W3CDTF">2026-07-24T04:50:50Z</dcterms:created>
  <dcterms:modified xsi:type="dcterms:W3CDTF">2026-07-24T04:50:50Z</dcterms:modified>
</cp:coreProperties>
</file>

<file path=docProps/custom.xml><?xml version="1.0" encoding="utf-8"?>
<Properties xmlns="http://schemas.openxmlformats.org/officeDocument/2006/custom-properties" xmlns:vt="http://schemas.openxmlformats.org/officeDocument/2006/docPropsVTypes"/>
</file>